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97B9F2" w14:textId="11A7FBB0" w:rsidR="007422A0" w:rsidRDefault="007422A0" w:rsidP="007422A0">
      <w:pPr>
        <w:pStyle w:val="Heading1"/>
        <w:rPr>
          <w:rFonts w:ascii="Dubai" w:hAnsi="Dubai" w:cs="Dubai"/>
          <w:b/>
          <w:bCs w:val="0"/>
          <w:sz w:val="20"/>
          <w:szCs w:val="20"/>
        </w:rPr>
      </w:pPr>
      <w:r>
        <w:rPr>
          <w:rFonts w:ascii="Dubai" w:hAnsi="Dubai" w:cs="Dubai"/>
          <w:b/>
          <w:bCs w:val="0"/>
          <w:sz w:val="20"/>
          <w:szCs w:val="20"/>
        </w:rPr>
        <w:t>L</w:t>
      </w:r>
      <w:r w:rsidR="00D17D8B" w:rsidRPr="007422A0">
        <w:rPr>
          <w:rFonts w:ascii="Dubai" w:hAnsi="Dubai" w:cs="Dubai"/>
          <w:b/>
          <w:bCs w:val="0"/>
          <w:sz w:val="20"/>
          <w:szCs w:val="20"/>
        </w:rPr>
        <w:t>arder</w:t>
      </w:r>
      <w:r w:rsidRPr="007422A0">
        <w:rPr>
          <w:rFonts w:ascii="Dubai" w:hAnsi="Dubai" w:cs="Dubai"/>
          <w:b/>
          <w:bCs w:val="0"/>
          <w:sz w:val="20"/>
          <w:szCs w:val="20"/>
        </w:rPr>
        <w:t xml:space="preserve"> £5</w:t>
      </w:r>
    </w:p>
    <w:p w14:paraId="2A930DE5" w14:textId="77777777" w:rsidR="007422A0" w:rsidRDefault="00D17D8B" w:rsidP="007422A0">
      <w:pPr>
        <w:pStyle w:val="Heading1"/>
        <w:rPr>
          <w:rFonts w:ascii="Dubai" w:hAnsi="Dubai" w:cs="Dubai"/>
          <w:sz w:val="20"/>
          <w:szCs w:val="20"/>
        </w:rPr>
      </w:pPr>
      <w:r w:rsidRPr="007422A0">
        <w:rPr>
          <w:rFonts w:ascii="Dubai" w:hAnsi="Dubai" w:cs="Dubai"/>
          <w:sz w:val="20"/>
          <w:szCs w:val="20"/>
        </w:rPr>
        <w:t>Smoked salmon, capers &amp; homemade bread</w:t>
      </w:r>
    </w:p>
    <w:p w14:paraId="0271027E" w14:textId="068EAD17" w:rsidR="00FC4806" w:rsidRPr="007422A0" w:rsidRDefault="00D17D8B" w:rsidP="007422A0">
      <w:pPr>
        <w:pStyle w:val="Heading1"/>
        <w:rPr>
          <w:rFonts w:ascii="Dubai" w:hAnsi="Dubai" w:cs="Dubai"/>
          <w:b/>
          <w:bCs w:val="0"/>
          <w:sz w:val="20"/>
          <w:szCs w:val="20"/>
        </w:rPr>
      </w:pPr>
      <w:r w:rsidRPr="007422A0">
        <w:rPr>
          <w:rFonts w:ascii="Dubai" w:hAnsi="Dubai" w:cs="Dubai"/>
          <w:sz w:val="20"/>
          <w:szCs w:val="20"/>
        </w:rPr>
        <w:t>Soup of the day &amp; homemade bread</w:t>
      </w:r>
    </w:p>
    <w:p w14:paraId="31EA74DA" w14:textId="5E9B57EE" w:rsidR="00D17D8B" w:rsidRDefault="00D17D8B" w:rsidP="007422A0">
      <w:pPr>
        <w:rPr>
          <w:rFonts w:ascii="Dubai" w:hAnsi="Dubai" w:cs="Dubai"/>
          <w:sz w:val="20"/>
        </w:rPr>
      </w:pPr>
      <w:r w:rsidRPr="007422A0">
        <w:rPr>
          <w:rFonts w:ascii="Dubai" w:hAnsi="Dubai" w:cs="Dubai"/>
          <w:sz w:val="20"/>
        </w:rPr>
        <w:t>Triple decker sandwiches</w:t>
      </w:r>
      <w:r w:rsidR="00197B53" w:rsidRPr="007422A0">
        <w:rPr>
          <w:rFonts w:ascii="Dubai" w:hAnsi="Dubai" w:cs="Dubai"/>
          <w:sz w:val="20"/>
        </w:rPr>
        <w:t xml:space="preserve"> &amp; crisps</w:t>
      </w:r>
    </w:p>
    <w:p w14:paraId="08894179" w14:textId="1921DCC1" w:rsidR="007422A0" w:rsidRPr="007422A0" w:rsidRDefault="007422A0" w:rsidP="007422A0">
      <w:pPr>
        <w:rPr>
          <w:rFonts w:ascii="Dubai" w:hAnsi="Dubai" w:cs="Dubai"/>
          <w:i/>
          <w:iCs/>
          <w:sz w:val="20"/>
        </w:rPr>
      </w:pPr>
      <w:r w:rsidRPr="007422A0">
        <w:rPr>
          <w:rFonts w:ascii="Dubai" w:hAnsi="Dubai" w:cs="Dubai"/>
          <w:i/>
          <w:iCs/>
          <w:sz w:val="20"/>
        </w:rPr>
        <w:t>Your choice of filling, on white or granary bread</w:t>
      </w:r>
    </w:p>
    <w:p w14:paraId="315C5573" w14:textId="77777777" w:rsidR="009E4C50" w:rsidRDefault="00D17D8B" w:rsidP="007422A0">
      <w:pPr>
        <w:rPr>
          <w:rFonts w:ascii="Dubai" w:hAnsi="Dubai" w:cs="Dubai"/>
          <w:sz w:val="20"/>
        </w:rPr>
      </w:pPr>
      <w:r w:rsidRPr="007422A0">
        <w:rPr>
          <w:rFonts w:ascii="Dubai" w:hAnsi="Dubai" w:cs="Dubai"/>
          <w:sz w:val="20"/>
        </w:rPr>
        <w:t xml:space="preserve">Ham and </w:t>
      </w:r>
      <w:r w:rsidR="00F0418F" w:rsidRPr="007422A0">
        <w:rPr>
          <w:rFonts w:ascii="Dubai" w:hAnsi="Dubai" w:cs="Dubai"/>
          <w:sz w:val="20"/>
        </w:rPr>
        <w:t>m</w:t>
      </w:r>
      <w:r w:rsidRPr="007422A0">
        <w:rPr>
          <w:rFonts w:ascii="Dubai" w:hAnsi="Dubai" w:cs="Dubai"/>
          <w:sz w:val="20"/>
        </w:rPr>
        <w:t>ustard</w:t>
      </w:r>
      <w:r w:rsidR="007422A0" w:rsidRPr="007422A0">
        <w:rPr>
          <w:rFonts w:ascii="Dubai" w:hAnsi="Dubai" w:cs="Dubai"/>
          <w:sz w:val="20"/>
        </w:rPr>
        <w:t xml:space="preserve"> |</w:t>
      </w:r>
      <w:r w:rsidRPr="007422A0">
        <w:rPr>
          <w:rFonts w:ascii="Dubai" w:hAnsi="Dubai" w:cs="Dubai"/>
          <w:sz w:val="20"/>
        </w:rPr>
        <w:t xml:space="preserve">Beef and </w:t>
      </w:r>
      <w:r w:rsidR="00F0418F" w:rsidRPr="007422A0">
        <w:rPr>
          <w:rFonts w:ascii="Dubai" w:hAnsi="Dubai" w:cs="Dubai"/>
          <w:sz w:val="20"/>
        </w:rPr>
        <w:t>h</w:t>
      </w:r>
      <w:r w:rsidRPr="007422A0">
        <w:rPr>
          <w:rFonts w:ascii="Dubai" w:hAnsi="Dubai" w:cs="Dubai"/>
          <w:sz w:val="20"/>
        </w:rPr>
        <w:t>orseradish</w:t>
      </w:r>
      <w:r w:rsidR="007422A0" w:rsidRPr="007422A0">
        <w:rPr>
          <w:rFonts w:ascii="Dubai" w:hAnsi="Dubai" w:cs="Dubai"/>
          <w:sz w:val="20"/>
        </w:rPr>
        <w:t xml:space="preserve"> |</w:t>
      </w:r>
      <w:r w:rsidRPr="007422A0">
        <w:rPr>
          <w:rFonts w:ascii="Dubai" w:hAnsi="Dubai" w:cs="Dubai"/>
          <w:sz w:val="20"/>
        </w:rPr>
        <w:t xml:space="preserve">Salmon and </w:t>
      </w:r>
      <w:r w:rsidR="00F0418F" w:rsidRPr="007422A0">
        <w:rPr>
          <w:rFonts w:ascii="Dubai" w:hAnsi="Dubai" w:cs="Dubai"/>
          <w:sz w:val="20"/>
        </w:rPr>
        <w:t>c</w:t>
      </w:r>
      <w:r w:rsidRPr="007422A0">
        <w:rPr>
          <w:rFonts w:ascii="Dubai" w:hAnsi="Dubai" w:cs="Dubai"/>
          <w:sz w:val="20"/>
        </w:rPr>
        <w:t>ream cheese</w:t>
      </w:r>
    </w:p>
    <w:p w14:paraId="439FCF02" w14:textId="3707628C" w:rsidR="00D17D8B" w:rsidRPr="007422A0" w:rsidRDefault="0024596B" w:rsidP="007422A0">
      <w:pPr>
        <w:rPr>
          <w:rFonts w:ascii="Dubai" w:hAnsi="Dubai" w:cs="Dubai"/>
          <w:sz w:val="20"/>
        </w:rPr>
      </w:pPr>
      <w:r>
        <w:rPr>
          <w:rFonts w:ascii="Dubai" w:hAnsi="Dubai" w:cs="Dubai"/>
          <w:sz w:val="20"/>
        </w:rPr>
        <w:t xml:space="preserve"> </w:t>
      </w:r>
      <w:r w:rsidRPr="007422A0">
        <w:rPr>
          <w:rFonts w:ascii="Dubai" w:hAnsi="Dubai" w:cs="Dubai"/>
          <w:sz w:val="20"/>
        </w:rPr>
        <w:t>|</w:t>
      </w:r>
      <w:r>
        <w:rPr>
          <w:rFonts w:ascii="Dubai" w:hAnsi="Dubai" w:cs="Dubai"/>
          <w:sz w:val="20"/>
        </w:rPr>
        <w:t>Cheddar and Chutney</w:t>
      </w:r>
    </w:p>
    <w:p w14:paraId="581A6FDD" w14:textId="094244C2" w:rsidR="00D17D8B" w:rsidRPr="007422A0" w:rsidRDefault="00D17D8B" w:rsidP="006A677A">
      <w:pPr>
        <w:rPr>
          <w:rFonts w:ascii="Dubai" w:hAnsi="Dubai" w:cs="Dubai"/>
          <w:sz w:val="20"/>
        </w:rPr>
      </w:pPr>
    </w:p>
    <w:p w14:paraId="4E54874A" w14:textId="64583AD8" w:rsidR="00D17D8B" w:rsidRPr="007422A0" w:rsidRDefault="007422A0" w:rsidP="006A677A">
      <w:pPr>
        <w:rPr>
          <w:rFonts w:ascii="Dubai" w:hAnsi="Dubai" w:cs="Dubai"/>
          <w:b/>
          <w:bCs/>
          <w:sz w:val="20"/>
        </w:rPr>
      </w:pPr>
      <w:r>
        <w:rPr>
          <w:rFonts w:ascii="Dubai" w:hAnsi="Dubai" w:cs="Dubai"/>
          <w:b/>
          <w:bCs/>
          <w:sz w:val="20"/>
        </w:rPr>
        <w:t>Kitchen</w:t>
      </w:r>
      <w:r w:rsidRPr="007422A0">
        <w:rPr>
          <w:rFonts w:ascii="Dubai" w:hAnsi="Dubai" w:cs="Dubai"/>
          <w:b/>
          <w:bCs/>
          <w:sz w:val="20"/>
        </w:rPr>
        <w:t xml:space="preserve"> £10</w:t>
      </w:r>
    </w:p>
    <w:p w14:paraId="5095200D" w14:textId="048A4D0F" w:rsidR="00DB609C" w:rsidRDefault="005523DC" w:rsidP="00DB609C">
      <w:pPr>
        <w:rPr>
          <w:rFonts w:ascii="Dubai" w:hAnsi="Dubai" w:cs="Dubai"/>
          <w:sz w:val="20"/>
        </w:rPr>
      </w:pPr>
      <w:r w:rsidRPr="007422A0">
        <w:rPr>
          <w:rFonts w:ascii="Dubai" w:hAnsi="Dubai" w:cs="Dubai"/>
          <w:sz w:val="20"/>
        </w:rPr>
        <w:t>C</w:t>
      </w:r>
      <w:r w:rsidR="00DB609C">
        <w:rPr>
          <w:rFonts w:ascii="Dubai" w:hAnsi="Dubai" w:cs="Dubai"/>
          <w:sz w:val="20"/>
        </w:rPr>
        <w:t>hicken stew, mash and vegetables</w:t>
      </w:r>
    </w:p>
    <w:p w14:paraId="11C2B335" w14:textId="3D43E3E7" w:rsidR="00F571AE" w:rsidRPr="007422A0" w:rsidRDefault="00F571AE" w:rsidP="00DB609C">
      <w:pPr>
        <w:rPr>
          <w:rFonts w:ascii="Dubai" w:hAnsi="Dubai" w:cs="Dubai"/>
          <w:sz w:val="20"/>
        </w:rPr>
      </w:pPr>
      <w:r w:rsidRPr="007422A0">
        <w:rPr>
          <w:rFonts w:ascii="Dubai" w:hAnsi="Dubai" w:cs="Dubai"/>
          <w:sz w:val="20"/>
        </w:rPr>
        <w:t xml:space="preserve">Red Thai </w:t>
      </w:r>
      <w:r w:rsidR="006E20FE" w:rsidRPr="007422A0">
        <w:rPr>
          <w:rFonts w:ascii="Dubai" w:hAnsi="Dubai" w:cs="Dubai"/>
          <w:sz w:val="20"/>
        </w:rPr>
        <w:t>chickpea</w:t>
      </w:r>
      <w:r w:rsidRPr="007422A0">
        <w:rPr>
          <w:rFonts w:ascii="Dubai" w:hAnsi="Dubai" w:cs="Dubai"/>
          <w:sz w:val="20"/>
        </w:rPr>
        <w:t xml:space="preserve"> hotpot, sweet potato</w:t>
      </w:r>
      <w:r w:rsidR="00DB609C">
        <w:rPr>
          <w:rFonts w:ascii="Dubai" w:hAnsi="Dubai" w:cs="Dubai"/>
          <w:sz w:val="20"/>
        </w:rPr>
        <w:t xml:space="preserve"> and vegetables</w:t>
      </w:r>
      <w:r w:rsidR="00B103E8" w:rsidRPr="007422A0">
        <w:rPr>
          <w:rFonts w:ascii="Dubai" w:hAnsi="Dubai" w:cs="Dubai"/>
          <w:sz w:val="20"/>
        </w:rPr>
        <w:t xml:space="preserve"> </w:t>
      </w:r>
    </w:p>
    <w:p w14:paraId="1AFBB447" w14:textId="61DC64E4" w:rsidR="00D17D8B" w:rsidRDefault="006E20FE" w:rsidP="00FC4806">
      <w:pPr>
        <w:rPr>
          <w:rFonts w:ascii="Dubai" w:hAnsi="Dubai" w:cs="Dubai"/>
          <w:sz w:val="20"/>
        </w:rPr>
      </w:pPr>
      <w:r w:rsidRPr="007422A0">
        <w:rPr>
          <w:rFonts w:ascii="Dubai" w:hAnsi="Dubai" w:cs="Dubai"/>
          <w:sz w:val="20"/>
        </w:rPr>
        <w:t>Home made beef burger with fries</w:t>
      </w:r>
      <w:r w:rsidR="00B103E8" w:rsidRPr="007422A0">
        <w:rPr>
          <w:rFonts w:ascii="Dubai" w:hAnsi="Dubai" w:cs="Dubai"/>
          <w:sz w:val="20"/>
        </w:rPr>
        <w:t xml:space="preserve"> </w:t>
      </w:r>
    </w:p>
    <w:p w14:paraId="5F176E78" w14:textId="77777777" w:rsidR="007422A0" w:rsidRPr="007422A0" w:rsidRDefault="007422A0" w:rsidP="00FC4806">
      <w:pPr>
        <w:rPr>
          <w:rFonts w:ascii="Dubai" w:hAnsi="Dubai" w:cs="Dubai"/>
          <w:sz w:val="20"/>
        </w:rPr>
      </w:pPr>
    </w:p>
    <w:p w14:paraId="7B934250" w14:textId="67DEC8A2" w:rsidR="007422A0" w:rsidRPr="007422A0" w:rsidRDefault="007422A0" w:rsidP="00FC4806">
      <w:pPr>
        <w:rPr>
          <w:rFonts w:ascii="Dubai" w:hAnsi="Dubai" w:cs="Dubai"/>
          <w:b/>
          <w:bCs/>
          <w:sz w:val="20"/>
        </w:rPr>
      </w:pPr>
      <w:r>
        <w:rPr>
          <w:rFonts w:ascii="Dubai" w:hAnsi="Dubai" w:cs="Dubai"/>
          <w:b/>
          <w:bCs/>
          <w:sz w:val="20"/>
        </w:rPr>
        <w:t>Pastry</w:t>
      </w:r>
      <w:r w:rsidRPr="007422A0">
        <w:rPr>
          <w:rFonts w:ascii="Dubai" w:hAnsi="Dubai" w:cs="Dubai"/>
          <w:b/>
          <w:bCs/>
          <w:sz w:val="20"/>
        </w:rPr>
        <w:t xml:space="preserve"> £5</w:t>
      </w:r>
    </w:p>
    <w:p w14:paraId="3EAF47F9" w14:textId="16D74510" w:rsidR="007422A0" w:rsidRPr="007422A0" w:rsidRDefault="007422A0" w:rsidP="007422A0">
      <w:pPr>
        <w:pStyle w:val="Heading3"/>
        <w:rPr>
          <w:rFonts w:ascii="Dubai" w:eastAsia="Times New Roman" w:hAnsi="Dubai" w:cs="Dubai"/>
          <w:b w:val="0"/>
          <w:sz w:val="20"/>
          <w:lang w:val="fr-FR"/>
        </w:rPr>
      </w:pPr>
      <w:r w:rsidRPr="007422A0">
        <w:rPr>
          <w:rFonts w:ascii="Dubai" w:eastAsia="Times New Roman" w:hAnsi="Dubai" w:cs="Dubai"/>
          <w:b w:val="0"/>
          <w:sz w:val="20"/>
          <w:lang w:val="fr-FR"/>
        </w:rPr>
        <w:t>Prune and Armagnac tart</w:t>
      </w:r>
    </w:p>
    <w:p w14:paraId="2D9BD4A5" w14:textId="1085694A" w:rsidR="007422A0" w:rsidRDefault="007422A0" w:rsidP="007422A0">
      <w:pPr>
        <w:rPr>
          <w:rFonts w:ascii="Dubai" w:hAnsi="Dubai" w:cs="Dubai"/>
          <w:sz w:val="20"/>
          <w:lang w:val="fr-FR"/>
        </w:rPr>
      </w:pPr>
      <w:r w:rsidRPr="007422A0">
        <w:rPr>
          <w:rFonts w:ascii="Dubai" w:hAnsi="Dubai" w:cs="Dubai"/>
          <w:sz w:val="20"/>
          <w:lang w:val="fr-FR"/>
        </w:rPr>
        <w:t xml:space="preserve">Cheese, chutney &amp; biscuits </w:t>
      </w:r>
    </w:p>
    <w:p w14:paraId="6924F098" w14:textId="77777777" w:rsidR="007422A0" w:rsidRDefault="007422A0" w:rsidP="007422A0">
      <w:pPr>
        <w:rPr>
          <w:rFonts w:ascii="Dubai" w:hAnsi="Dubai" w:cs="Dubai"/>
          <w:sz w:val="20"/>
          <w:lang w:val="fr-FR"/>
        </w:rPr>
      </w:pPr>
    </w:p>
    <w:p w14:paraId="78FDFBAA" w14:textId="06D4C610" w:rsidR="007422A0" w:rsidRPr="007422A0" w:rsidRDefault="007422A0" w:rsidP="007422A0">
      <w:pPr>
        <w:rPr>
          <w:rFonts w:ascii="Dubai" w:hAnsi="Dubai" w:cs="Dubai"/>
          <w:b/>
          <w:bCs/>
          <w:sz w:val="20"/>
          <w:lang w:val="fr-FR"/>
        </w:rPr>
      </w:pPr>
      <w:r w:rsidRPr="007422A0">
        <w:rPr>
          <w:rFonts w:ascii="Dubai" w:hAnsi="Dubai" w:cs="Dubai"/>
          <w:b/>
          <w:bCs/>
          <w:sz w:val="20"/>
          <w:lang w:val="fr-FR"/>
        </w:rPr>
        <w:t>Drinks £2</w:t>
      </w:r>
    </w:p>
    <w:p w14:paraId="0BD327EC" w14:textId="65243010" w:rsidR="007422A0" w:rsidRDefault="007422A0" w:rsidP="007422A0">
      <w:pPr>
        <w:rPr>
          <w:rFonts w:ascii="Dubai" w:hAnsi="Dubai" w:cs="Dubai"/>
          <w:sz w:val="20"/>
          <w:lang w:val="fr-FR"/>
        </w:rPr>
      </w:pPr>
      <w:r>
        <w:rPr>
          <w:rFonts w:ascii="Dubai" w:hAnsi="Dubai" w:cs="Dubai"/>
          <w:sz w:val="20"/>
          <w:lang w:val="fr-FR"/>
        </w:rPr>
        <w:t xml:space="preserve">Bottle of beer | Bottle of </w:t>
      </w:r>
      <w:r w:rsidR="00DA5D75">
        <w:rPr>
          <w:rFonts w:ascii="Dubai" w:hAnsi="Dubai" w:cs="Dubai"/>
          <w:sz w:val="20"/>
          <w:lang w:val="fr-FR"/>
        </w:rPr>
        <w:t>w</w:t>
      </w:r>
      <w:r>
        <w:rPr>
          <w:rFonts w:ascii="Dubai" w:hAnsi="Dubai" w:cs="Dubai"/>
          <w:sz w:val="20"/>
          <w:lang w:val="fr-FR"/>
        </w:rPr>
        <w:t xml:space="preserve">ater | Bottle of fruit </w:t>
      </w:r>
      <w:r w:rsidR="00DA5D75">
        <w:rPr>
          <w:rFonts w:ascii="Dubai" w:hAnsi="Dubai" w:cs="Dubai"/>
          <w:sz w:val="20"/>
          <w:lang w:val="fr-FR"/>
        </w:rPr>
        <w:t>juice</w:t>
      </w:r>
    </w:p>
    <w:p w14:paraId="0E2C06E6" w14:textId="4A1152F6" w:rsidR="007B0423" w:rsidRDefault="007B0423" w:rsidP="007422A0">
      <w:pPr>
        <w:rPr>
          <w:rFonts w:ascii="Dubai" w:hAnsi="Dubai" w:cs="Dubai"/>
          <w:sz w:val="20"/>
          <w:lang w:val="fr-FR"/>
        </w:rPr>
      </w:pPr>
    </w:p>
    <w:p w14:paraId="4A703529" w14:textId="1D737816" w:rsidR="007B0423" w:rsidRPr="007B0423" w:rsidRDefault="0024596B" w:rsidP="007B0423">
      <w:pPr>
        <w:rPr>
          <w:rFonts w:ascii="Dubai" w:eastAsiaTheme="majorEastAsia" w:hAnsi="Dubai" w:cs="Dubai"/>
          <w:bCs/>
          <w:sz w:val="20"/>
        </w:rPr>
      </w:pPr>
      <w:r>
        <w:rPr>
          <w:rFonts w:ascii="Dubai" w:eastAsiaTheme="majorEastAsia" w:hAnsi="Dubai" w:cs="Dubai"/>
          <w:bCs/>
          <w:sz w:val="20"/>
        </w:rPr>
        <w:t xml:space="preserve">Loaf of </w:t>
      </w:r>
      <w:r w:rsidR="008D3ECC">
        <w:rPr>
          <w:rFonts w:ascii="Dubai" w:eastAsiaTheme="majorEastAsia" w:hAnsi="Dubai" w:cs="Dubai"/>
          <w:bCs/>
          <w:sz w:val="20"/>
        </w:rPr>
        <w:t>b</w:t>
      </w:r>
      <w:r w:rsidR="007B0423" w:rsidRPr="007B0423">
        <w:rPr>
          <w:rFonts w:ascii="Dubai" w:eastAsiaTheme="majorEastAsia" w:hAnsi="Dubai" w:cs="Dubai"/>
          <w:bCs/>
          <w:sz w:val="20"/>
        </w:rPr>
        <w:t>read white</w:t>
      </w:r>
      <w:r>
        <w:rPr>
          <w:rFonts w:ascii="Dubai" w:eastAsiaTheme="majorEastAsia" w:hAnsi="Dubai" w:cs="Dubai"/>
          <w:bCs/>
          <w:sz w:val="20"/>
        </w:rPr>
        <w:t xml:space="preserve"> or </w:t>
      </w:r>
      <w:r w:rsidR="008D3ECC">
        <w:rPr>
          <w:rFonts w:ascii="Dubai" w:eastAsiaTheme="majorEastAsia" w:hAnsi="Dubai" w:cs="Dubai"/>
          <w:bCs/>
          <w:sz w:val="20"/>
        </w:rPr>
        <w:t xml:space="preserve">granary, </w:t>
      </w:r>
      <w:r w:rsidR="007B0423" w:rsidRPr="007B0423">
        <w:rPr>
          <w:rFonts w:ascii="Dubai" w:eastAsiaTheme="majorEastAsia" w:hAnsi="Dubai" w:cs="Dubai"/>
          <w:bCs/>
          <w:sz w:val="20"/>
        </w:rPr>
        <w:t>th</w:t>
      </w:r>
      <w:r>
        <w:rPr>
          <w:rFonts w:ascii="Dubai" w:eastAsiaTheme="majorEastAsia" w:hAnsi="Dubai" w:cs="Dubai"/>
          <w:bCs/>
          <w:sz w:val="20"/>
        </w:rPr>
        <w:t>ick</w:t>
      </w:r>
      <w:r w:rsidR="007B0423" w:rsidRPr="007B0423">
        <w:rPr>
          <w:rFonts w:ascii="Dubai" w:eastAsiaTheme="majorEastAsia" w:hAnsi="Dubai" w:cs="Dubai"/>
          <w:bCs/>
          <w:sz w:val="20"/>
        </w:rPr>
        <w:t xml:space="preserve"> cut £2</w:t>
      </w:r>
    </w:p>
    <w:p w14:paraId="4DB4485A" w14:textId="568A02D3" w:rsidR="007B0423" w:rsidRPr="007B0423" w:rsidRDefault="0024596B" w:rsidP="007B0423">
      <w:pPr>
        <w:rPr>
          <w:rFonts w:ascii="Dubai" w:eastAsiaTheme="majorEastAsia" w:hAnsi="Dubai" w:cs="Dubai"/>
          <w:bCs/>
          <w:sz w:val="20"/>
        </w:rPr>
      </w:pPr>
      <w:r>
        <w:rPr>
          <w:rFonts w:ascii="Dubai" w:eastAsiaTheme="majorEastAsia" w:hAnsi="Dubai" w:cs="Dubai"/>
          <w:bCs/>
          <w:sz w:val="20"/>
        </w:rPr>
        <w:t>Free range e</w:t>
      </w:r>
      <w:r w:rsidR="007B0423" w:rsidRPr="007B0423">
        <w:rPr>
          <w:rFonts w:ascii="Dubai" w:eastAsiaTheme="majorEastAsia" w:hAnsi="Dubai" w:cs="Dubai"/>
          <w:bCs/>
          <w:sz w:val="20"/>
        </w:rPr>
        <w:t>ggs medium 6 pack £ 2.</w:t>
      </w:r>
      <w:r w:rsidR="00DB609C">
        <w:rPr>
          <w:rFonts w:ascii="Dubai" w:eastAsiaTheme="majorEastAsia" w:hAnsi="Dubai" w:cs="Dubai"/>
          <w:bCs/>
          <w:sz w:val="20"/>
        </w:rPr>
        <w:t>0</w:t>
      </w:r>
      <w:r w:rsidR="007B0423" w:rsidRPr="007B0423">
        <w:rPr>
          <w:rFonts w:ascii="Dubai" w:eastAsiaTheme="majorEastAsia" w:hAnsi="Dubai" w:cs="Dubai"/>
          <w:bCs/>
          <w:sz w:val="20"/>
        </w:rPr>
        <w:t>0</w:t>
      </w:r>
    </w:p>
    <w:p w14:paraId="18487219" w14:textId="59A5E4D4" w:rsidR="007B0423" w:rsidRPr="007B0423" w:rsidRDefault="008D3ECC" w:rsidP="007B0423">
      <w:pPr>
        <w:rPr>
          <w:rFonts w:ascii="Dubai" w:eastAsiaTheme="majorEastAsia" w:hAnsi="Dubai" w:cs="Dubai"/>
          <w:bCs/>
          <w:sz w:val="20"/>
        </w:rPr>
      </w:pPr>
      <w:r>
        <w:rPr>
          <w:rFonts w:ascii="Dubai" w:eastAsiaTheme="majorEastAsia" w:hAnsi="Dubai" w:cs="Dubai"/>
          <w:bCs/>
          <w:sz w:val="20"/>
        </w:rPr>
        <w:t>Mature c</w:t>
      </w:r>
      <w:r w:rsidR="007B0423" w:rsidRPr="007B0423">
        <w:rPr>
          <w:rFonts w:ascii="Dubai" w:eastAsiaTheme="majorEastAsia" w:hAnsi="Dubai" w:cs="Dubai"/>
          <w:bCs/>
          <w:sz w:val="20"/>
        </w:rPr>
        <w:t>heddar 100g £2.</w:t>
      </w:r>
      <w:r w:rsidR="00DB609C">
        <w:rPr>
          <w:rFonts w:ascii="Dubai" w:eastAsiaTheme="majorEastAsia" w:hAnsi="Dubai" w:cs="Dubai"/>
          <w:bCs/>
          <w:sz w:val="20"/>
        </w:rPr>
        <w:t>0</w:t>
      </w:r>
      <w:r w:rsidR="007B0423" w:rsidRPr="007B0423">
        <w:rPr>
          <w:rFonts w:ascii="Dubai" w:eastAsiaTheme="majorEastAsia" w:hAnsi="Dubai" w:cs="Dubai"/>
          <w:bCs/>
          <w:sz w:val="20"/>
        </w:rPr>
        <w:t>0</w:t>
      </w:r>
    </w:p>
    <w:p w14:paraId="2E4DF4E9" w14:textId="214964C4" w:rsidR="007B0423" w:rsidRPr="007B0423" w:rsidRDefault="007B0423" w:rsidP="007B0423">
      <w:pPr>
        <w:rPr>
          <w:rFonts w:ascii="Dubai" w:eastAsiaTheme="majorEastAsia" w:hAnsi="Dubai" w:cs="Dubai"/>
          <w:bCs/>
          <w:sz w:val="20"/>
        </w:rPr>
      </w:pPr>
      <w:r w:rsidRPr="007B0423">
        <w:rPr>
          <w:rFonts w:ascii="Dubai" w:eastAsiaTheme="majorEastAsia" w:hAnsi="Dubai" w:cs="Dubai"/>
          <w:bCs/>
          <w:sz w:val="20"/>
        </w:rPr>
        <w:t>Milk semi skimmed 4pt 2.50</w:t>
      </w:r>
      <w:r w:rsidR="0024596B">
        <w:rPr>
          <w:rFonts w:ascii="Dubai" w:eastAsiaTheme="majorEastAsia" w:hAnsi="Dubai" w:cs="Dubai"/>
          <w:bCs/>
          <w:sz w:val="20"/>
        </w:rPr>
        <w:t xml:space="preserve"> or</w:t>
      </w:r>
      <w:r w:rsidRPr="007B0423">
        <w:rPr>
          <w:rFonts w:ascii="Dubai" w:eastAsiaTheme="majorEastAsia" w:hAnsi="Dubai" w:cs="Dubai"/>
          <w:bCs/>
          <w:sz w:val="20"/>
        </w:rPr>
        <w:t xml:space="preserve"> 2pt 1.25</w:t>
      </w:r>
    </w:p>
    <w:p w14:paraId="3FC11471" w14:textId="488F2344" w:rsidR="007B0423" w:rsidRPr="007B0423" w:rsidRDefault="0024596B" w:rsidP="007B0423">
      <w:pPr>
        <w:rPr>
          <w:rFonts w:ascii="Dubai" w:eastAsiaTheme="majorEastAsia" w:hAnsi="Dubai" w:cs="Dubai"/>
          <w:bCs/>
          <w:sz w:val="20"/>
        </w:rPr>
      </w:pPr>
      <w:r>
        <w:rPr>
          <w:rFonts w:ascii="Dubai" w:eastAsiaTheme="majorEastAsia" w:hAnsi="Dubai" w:cs="Dubai"/>
          <w:bCs/>
          <w:sz w:val="20"/>
        </w:rPr>
        <w:t>Individual p</w:t>
      </w:r>
      <w:r w:rsidR="00DB609C">
        <w:rPr>
          <w:rFonts w:ascii="Dubai" w:eastAsiaTheme="majorEastAsia" w:hAnsi="Dubai" w:cs="Dubai"/>
          <w:bCs/>
          <w:sz w:val="20"/>
        </w:rPr>
        <w:t xml:space="preserve">ortion of </w:t>
      </w:r>
      <w:r w:rsidR="008D3ECC">
        <w:rPr>
          <w:rFonts w:ascii="Dubai" w:eastAsiaTheme="majorEastAsia" w:hAnsi="Dubai" w:cs="Dubai"/>
          <w:bCs/>
          <w:sz w:val="20"/>
        </w:rPr>
        <w:t>c</w:t>
      </w:r>
      <w:r w:rsidR="007B0423" w:rsidRPr="007B0423">
        <w:rPr>
          <w:rFonts w:ascii="Dubai" w:eastAsiaTheme="majorEastAsia" w:hAnsi="Dubai" w:cs="Dubai"/>
          <w:bCs/>
          <w:sz w:val="20"/>
        </w:rPr>
        <w:t>ereal</w:t>
      </w:r>
      <w:r w:rsidR="00DB609C">
        <w:rPr>
          <w:rFonts w:ascii="Dubai" w:eastAsiaTheme="majorEastAsia" w:hAnsi="Dubai" w:cs="Dubai"/>
          <w:bCs/>
          <w:sz w:val="20"/>
        </w:rPr>
        <w:t xml:space="preserve"> £1.00</w:t>
      </w:r>
      <w:r w:rsidR="007B0423" w:rsidRPr="007B0423">
        <w:rPr>
          <w:rFonts w:ascii="Dubai" w:eastAsiaTheme="majorEastAsia" w:hAnsi="Dubai" w:cs="Dubai"/>
          <w:bCs/>
          <w:sz w:val="20"/>
        </w:rPr>
        <w:t xml:space="preserve"> </w:t>
      </w:r>
    </w:p>
    <w:p w14:paraId="6D3A131B" w14:textId="03139F1E" w:rsidR="007B0423" w:rsidRPr="007B0423" w:rsidRDefault="007B0423" w:rsidP="007B0423">
      <w:pPr>
        <w:rPr>
          <w:rFonts w:ascii="Dubai" w:eastAsiaTheme="majorEastAsia" w:hAnsi="Dubai" w:cs="Dubai"/>
          <w:bCs/>
          <w:sz w:val="20"/>
        </w:rPr>
      </w:pPr>
      <w:r w:rsidRPr="007B0423">
        <w:rPr>
          <w:rFonts w:ascii="Dubai" w:eastAsiaTheme="majorEastAsia" w:hAnsi="Dubai" w:cs="Dubai"/>
          <w:bCs/>
          <w:sz w:val="20"/>
        </w:rPr>
        <w:t xml:space="preserve">Weetabix </w:t>
      </w:r>
      <w:r w:rsidR="00DB609C">
        <w:rPr>
          <w:rFonts w:ascii="Dubai" w:eastAsiaTheme="majorEastAsia" w:hAnsi="Dubai" w:cs="Dubai"/>
          <w:bCs/>
          <w:sz w:val="20"/>
        </w:rPr>
        <w:t>pack of 2</w:t>
      </w:r>
      <w:r w:rsidRPr="007B0423">
        <w:rPr>
          <w:rFonts w:ascii="Dubai" w:eastAsiaTheme="majorEastAsia" w:hAnsi="Dubai" w:cs="Dubai"/>
          <w:bCs/>
          <w:sz w:val="20"/>
        </w:rPr>
        <w:t xml:space="preserve"> £1.</w:t>
      </w:r>
      <w:r w:rsidR="00DB609C">
        <w:rPr>
          <w:rFonts w:ascii="Dubai" w:eastAsiaTheme="majorEastAsia" w:hAnsi="Dubai" w:cs="Dubai"/>
          <w:bCs/>
          <w:sz w:val="20"/>
        </w:rPr>
        <w:t>00</w:t>
      </w:r>
    </w:p>
    <w:p w14:paraId="15A8840E" w14:textId="4542E575" w:rsidR="007B0423" w:rsidRDefault="007B0423" w:rsidP="007B0423">
      <w:pPr>
        <w:rPr>
          <w:rFonts w:ascii="Dubai" w:eastAsiaTheme="majorEastAsia" w:hAnsi="Dubai" w:cs="Dubai"/>
          <w:bCs/>
          <w:sz w:val="20"/>
        </w:rPr>
      </w:pPr>
      <w:r w:rsidRPr="007B0423">
        <w:rPr>
          <w:rFonts w:ascii="Dubai" w:eastAsiaTheme="majorEastAsia" w:hAnsi="Dubai" w:cs="Dubai"/>
          <w:bCs/>
          <w:sz w:val="20"/>
        </w:rPr>
        <w:t xml:space="preserve"> </w:t>
      </w:r>
      <w:r w:rsidR="0024596B">
        <w:rPr>
          <w:rFonts w:ascii="Dubai" w:eastAsiaTheme="majorEastAsia" w:hAnsi="Dubai" w:cs="Dubai"/>
          <w:bCs/>
          <w:sz w:val="20"/>
        </w:rPr>
        <w:t>Un</w:t>
      </w:r>
      <w:r w:rsidRPr="007B0423">
        <w:rPr>
          <w:rFonts w:ascii="Dubai" w:eastAsiaTheme="majorEastAsia" w:hAnsi="Dubai" w:cs="Dubai"/>
          <w:bCs/>
          <w:sz w:val="20"/>
        </w:rPr>
        <w:t>salted or salted</w:t>
      </w:r>
      <w:r w:rsidR="0024596B">
        <w:rPr>
          <w:rFonts w:ascii="Dubai" w:eastAsiaTheme="majorEastAsia" w:hAnsi="Dubai" w:cs="Dubai"/>
          <w:bCs/>
          <w:sz w:val="20"/>
        </w:rPr>
        <w:t xml:space="preserve"> butter</w:t>
      </w:r>
      <w:r w:rsidR="008D3ECC">
        <w:rPr>
          <w:rFonts w:ascii="Dubai" w:eastAsiaTheme="majorEastAsia" w:hAnsi="Dubai" w:cs="Dubai"/>
          <w:bCs/>
          <w:sz w:val="20"/>
        </w:rPr>
        <w:t xml:space="preserve">, </w:t>
      </w:r>
      <w:r w:rsidR="0024596B">
        <w:rPr>
          <w:rFonts w:ascii="Dubai" w:eastAsiaTheme="majorEastAsia" w:hAnsi="Dubai" w:cs="Dubai"/>
          <w:bCs/>
          <w:sz w:val="20"/>
        </w:rPr>
        <w:t>250g</w:t>
      </w:r>
      <w:r w:rsidRPr="007B0423">
        <w:rPr>
          <w:rFonts w:ascii="Dubai" w:eastAsiaTheme="majorEastAsia" w:hAnsi="Dubai" w:cs="Dubai"/>
          <w:bCs/>
          <w:sz w:val="20"/>
        </w:rPr>
        <w:t xml:space="preserve"> £2.50 </w:t>
      </w:r>
    </w:p>
    <w:p w14:paraId="5A8CFED9" w14:textId="3AF551DC" w:rsidR="007B0423" w:rsidRDefault="0024596B" w:rsidP="007B0423">
      <w:pPr>
        <w:rPr>
          <w:rFonts w:ascii="Dubai" w:eastAsiaTheme="majorEastAsia" w:hAnsi="Dubai" w:cs="Dubai"/>
          <w:bCs/>
          <w:sz w:val="20"/>
        </w:rPr>
      </w:pPr>
      <w:r>
        <w:rPr>
          <w:rFonts w:ascii="Dubai" w:eastAsiaTheme="majorEastAsia" w:hAnsi="Dubai" w:cs="Dubai"/>
          <w:bCs/>
          <w:sz w:val="20"/>
        </w:rPr>
        <w:t>Two homemade s</w:t>
      </w:r>
      <w:r w:rsidR="007B0423">
        <w:rPr>
          <w:rFonts w:ascii="Dubai" w:eastAsiaTheme="majorEastAsia" w:hAnsi="Dubai" w:cs="Dubai"/>
          <w:bCs/>
          <w:sz w:val="20"/>
        </w:rPr>
        <w:t>cones</w:t>
      </w:r>
      <w:r w:rsidR="00684B80">
        <w:rPr>
          <w:rFonts w:ascii="Dubai" w:eastAsiaTheme="majorEastAsia" w:hAnsi="Dubai" w:cs="Dubai"/>
          <w:bCs/>
          <w:sz w:val="20"/>
        </w:rPr>
        <w:t xml:space="preserve"> with a pot of jam £2.50</w:t>
      </w:r>
    </w:p>
    <w:p w14:paraId="3B99F5A5" w14:textId="77777777" w:rsidR="00DB609C" w:rsidRDefault="00DB609C" w:rsidP="00DB609C">
      <w:pPr>
        <w:rPr>
          <w:rFonts w:ascii="Dubai" w:eastAsiaTheme="majorEastAsia" w:hAnsi="Dubai" w:cs="Dubai"/>
          <w:bCs/>
          <w:sz w:val="20"/>
        </w:rPr>
      </w:pPr>
    </w:p>
    <w:p w14:paraId="3A09BB23" w14:textId="77777777" w:rsidR="0024596B" w:rsidRDefault="0024596B" w:rsidP="0024596B">
      <w:pPr>
        <w:rPr>
          <w:rFonts w:ascii="Dubai" w:eastAsiaTheme="majorEastAsia" w:hAnsi="Dubai" w:cs="Dubai"/>
          <w:bCs/>
          <w:sz w:val="20"/>
        </w:rPr>
      </w:pPr>
    </w:p>
    <w:p w14:paraId="782866B2" w14:textId="245B5405" w:rsidR="009E4C50" w:rsidRDefault="009E4C50" w:rsidP="009E4C50">
      <w:pPr>
        <w:rPr>
          <w:rFonts w:ascii="Dubai" w:hAnsi="Dubai" w:cs="Dubai"/>
          <w:sz w:val="20"/>
          <w:lang w:val="fr-FR"/>
        </w:rPr>
      </w:pPr>
      <w:r>
        <w:rPr>
          <w:rFonts w:ascii="Dubai" w:hAnsi="Dubai" w:cs="Dubai"/>
          <w:sz w:val="20"/>
          <w:lang w:val="fr-FR"/>
        </w:rPr>
        <w:t>As your local hotel we will do all that we can to help support the community around us.</w:t>
      </w:r>
    </w:p>
    <w:p w14:paraId="6FFA949B" w14:textId="22C95584" w:rsidR="007B0423" w:rsidRPr="007422A0" w:rsidRDefault="009E4C50" w:rsidP="009E4C50">
      <w:pPr>
        <w:rPr>
          <w:rFonts w:ascii="Dubai" w:hAnsi="Dubai" w:cs="Dubai"/>
          <w:sz w:val="20"/>
          <w:lang w:val="fr-FR"/>
        </w:rPr>
      </w:pPr>
      <w:r>
        <w:rPr>
          <w:rFonts w:ascii="Dubai" w:hAnsi="Dubai" w:cs="Dubai"/>
          <w:sz w:val="20"/>
          <w:lang w:val="fr-FR"/>
        </w:rPr>
        <w:t xml:space="preserve">If you need something that is not on this list, there is no harm in calling the hotel </w:t>
      </w:r>
      <w:bookmarkStart w:id="0" w:name="_GoBack"/>
      <w:bookmarkEnd w:id="0"/>
      <w:r>
        <w:rPr>
          <w:rFonts w:ascii="Dubai" w:hAnsi="Dubai" w:cs="Dubai"/>
          <w:sz w:val="20"/>
          <w:lang w:val="fr-FR"/>
        </w:rPr>
        <w:t>to ask if we have it in stock.</w:t>
      </w:r>
    </w:p>
    <w:sectPr w:rsidR="007B0423" w:rsidRPr="007422A0" w:rsidSect="00074323">
      <w:headerReference w:type="even" r:id="rId7"/>
      <w:headerReference w:type="default" r:id="rId8"/>
      <w:footerReference w:type="even" r:id="rId9"/>
      <w:footerReference w:type="default" r:id="rId10"/>
      <w:pgSz w:w="8391" w:h="11906" w:code="11"/>
      <w:pgMar w:top="851" w:right="851" w:bottom="851" w:left="851" w:header="340" w:footer="340" w:gutter="0"/>
      <w:cols w:space="39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E94ECA" w14:textId="77777777" w:rsidR="002B6D95" w:rsidRDefault="002B6D95" w:rsidP="00E9529E">
      <w:r>
        <w:separator/>
      </w:r>
    </w:p>
  </w:endnote>
  <w:endnote w:type="continuationSeparator" w:id="0">
    <w:p w14:paraId="6A3A4510" w14:textId="77777777" w:rsidR="002B6D95" w:rsidRDefault="002B6D95" w:rsidP="00E952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89"/>
    </w:tblGrid>
    <w:tr w:rsidR="00074323" w:rsidRPr="00C92396" w14:paraId="5B37BE2E" w14:textId="77777777" w:rsidTr="00841CE6">
      <w:tc>
        <w:tcPr>
          <w:tcW w:w="5000" w:type="pct"/>
          <w:tcBorders>
            <w:bottom w:val="single" w:sz="4" w:space="0" w:color="auto"/>
          </w:tcBorders>
        </w:tcPr>
        <w:p w14:paraId="5B69EA99" w14:textId="77777777" w:rsidR="008D3ECC" w:rsidRDefault="00074323" w:rsidP="00074323">
          <w:pPr>
            <w:pStyle w:val="IntenseQuote"/>
            <w:rPr>
              <w:rFonts w:ascii="Dubai" w:hAnsi="Dubai" w:cs="Dubai"/>
            </w:rPr>
          </w:pPr>
          <w:r w:rsidRPr="00C92396">
            <w:rPr>
              <w:rFonts w:ascii="Dubai" w:hAnsi="Dubai" w:cs="Dubai" w:hint="cs"/>
            </w:rPr>
            <w:t>All items on the menu are subject to availability.</w:t>
          </w:r>
          <w:r w:rsidR="008D3ECC">
            <w:rPr>
              <w:rFonts w:ascii="Dubai" w:hAnsi="Dubai" w:cs="Dubai"/>
            </w:rPr>
            <w:t xml:space="preserve"> </w:t>
          </w:r>
        </w:p>
        <w:p w14:paraId="60D80B56" w14:textId="774EE376" w:rsidR="00074323" w:rsidRPr="00C92396" w:rsidRDefault="00074323" w:rsidP="00074323">
          <w:pPr>
            <w:pStyle w:val="IntenseQuote"/>
            <w:rPr>
              <w:rFonts w:ascii="Dubai" w:hAnsi="Dubai" w:cs="Dubai"/>
            </w:rPr>
          </w:pPr>
          <w:r>
            <w:rPr>
              <w:rFonts w:ascii="Dubai" w:hAnsi="Dubai" w:cs="Dubai"/>
            </w:rPr>
            <w:t>Please contact the hotel for more information or availability.</w:t>
          </w:r>
        </w:p>
      </w:tc>
    </w:tr>
    <w:tr w:rsidR="00074323" w:rsidRPr="00C92396" w14:paraId="06DC15B1" w14:textId="77777777" w:rsidTr="00841CE6">
      <w:tc>
        <w:tcPr>
          <w:tcW w:w="5000" w:type="pct"/>
          <w:tcBorders>
            <w:top w:val="single" w:sz="4" w:space="0" w:color="auto"/>
          </w:tcBorders>
        </w:tcPr>
        <w:p w14:paraId="0487BFAF" w14:textId="0A127086" w:rsidR="00074323" w:rsidRPr="00C92396" w:rsidRDefault="00074323" w:rsidP="00074323">
          <w:pPr>
            <w:pStyle w:val="IntenseQuote"/>
            <w:contextualSpacing/>
            <w:rPr>
              <w:rFonts w:ascii="Dubai" w:hAnsi="Dubai" w:cs="Dubai"/>
            </w:rPr>
          </w:pPr>
          <w:r w:rsidRPr="00C92396">
            <w:rPr>
              <w:rFonts w:ascii="Dubai" w:hAnsi="Dubai" w:cs="Dubai" w:hint="cs"/>
            </w:rPr>
            <w:t xml:space="preserve">Park House, Hotel &amp; Spa | </w:t>
          </w:r>
          <w:proofErr w:type="spellStart"/>
          <w:r w:rsidRPr="00C92396">
            <w:rPr>
              <w:rFonts w:ascii="Dubai" w:hAnsi="Dubai" w:cs="Dubai" w:hint="cs"/>
            </w:rPr>
            <w:t>Bepton</w:t>
          </w:r>
          <w:proofErr w:type="spellEnd"/>
          <w:r w:rsidRPr="00C92396">
            <w:rPr>
              <w:rFonts w:ascii="Dubai" w:hAnsi="Dubai" w:cs="Dubai" w:hint="cs"/>
            </w:rPr>
            <w:t>, Nr Midhurst, West Sussex GU29 0JB, United Kingdom</w:t>
          </w:r>
        </w:p>
        <w:p w14:paraId="66D14F4C" w14:textId="2EE2340D" w:rsidR="00074323" w:rsidRPr="00C92396" w:rsidRDefault="00074323" w:rsidP="00074323">
          <w:pPr>
            <w:pStyle w:val="IntenseQuote"/>
            <w:rPr>
              <w:rFonts w:ascii="Dubai" w:hAnsi="Dubai" w:cs="Dubai"/>
            </w:rPr>
          </w:pPr>
          <w:r w:rsidRPr="00C92396">
            <w:rPr>
              <w:rFonts w:ascii="Dubai" w:hAnsi="Dubai" w:cs="Dubai" w:hint="cs"/>
            </w:rPr>
            <w:t>reservations@parkhousehotel.com | +44 (0)1730 819000 | parkhousehotel.com</w:t>
          </w:r>
        </w:p>
      </w:tc>
    </w:tr>
  </w:tbl>
  <w:p w14:paraId="2A7791E1" w14:textId="77777777" w:rsidR="00074323" w:rsidRDefault="000743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89"/>
    </w:tblGrid>
    <w:tr w:rsidR="00025A21" w:rsidRPr="007B701B" w14:paraId="632CB46D" w14:textId="77777777" w:rsidTr="003F3734">
      <w:tc>
        <w:tcPr>
          <w:tcW w:w="5000" w:type="pct"/>
          <w:tcBorders>
            <w:bottom w:val="single" w:sz="4" w:space="0" w:color="auto"/>
          </w:tcBorders>
        </w:tcPr>
        <w:p w14:paraId="5AB815E4" w14:textId="4C2BCBE0" w:rsidR="00025A21" w:rsidRPr="00C92396" w:rsidRDefault="00025A21" w:rsidP="00D31809">
          <w:pPr>
            <w:pStyle w:val="IntenseQuote"/>
            <w:rPr>
              <w:rFonts w:ascii="Dubai" w:hAnsi="Dubai" w:cs="Dubai"/>
            </w:rPr>
          </w:pPr>
          <w:r w:rsidRPr="00C92396">
            <w:rPr>
              <w:rFonts w:ascii="Dubai" w:hAnsi="Dubai" w:cs="Dubai" w:hint="cs"/>
            </w:rPr>
            <w:t>All items on the menu are subject to availability. Some of our dishes may contain allergens, please ask a member of our team for advice.</w:t>
          </w:r>
          <w:r w:rsidR="005523DC">
            <w:rPr>
              <w:rFonts w:ascii="Dubai" w:hAnsi="Dubai" w:cs="Dubai"/>
            </w:rPr>
            <w:t xml:space="preserve"> Please contact the hotel for more information or availability.</w:t>
          </w:r>
        </w:p>
      </w:tc>
    </w:tr>
    <w:tr w:rsidR="00025A21" w:rsidRPr="007B701B" w14:paraId="4124C7E3" w14:textId="77777777" w:rsidTr="003F3734">
      <w:tc>
        <w:tcPr>
          <w:tcW w:w="5000" w:type="pct"/>
          <w:tcBorders>
            <w:top w:val="single" w:sz="4" w:space="0" w:color="auto"/>
          </w:tcBorders>
        </w:tcPr>
        <w:p w14:paraId="4512A951" w14:textId="32F08EF4" w:rsidR="00025A21" w:rsidRPr="00C92396" w:rsidRDefault="00025A21" w:rsidP="00D31809">
          <w:pPr>
            <w:pStyle w:val="IntenseQuote"/>
            <w:contextualSpacing/>
            <w:rPr>
              <w:rFonts w:ascii="Dubai" w:hAnsi="Dubai" w:cs="Dubai"/>
            </w:rPr>
          </w:pPr>
          <w:r w:rsidRPr="00C92396">
            <w:rPr>
              <w:rFonts w:ascii="Dubai" w:hAnsi="Dubai" w:cs="Dubai" w:hint="cs"/>
            </w:rPr>
            <w:t xml:space="preserve">Park House, Hotel &amp; Spa | </w:t>
          </w:r>
          <w:proofErr w:type="spellStart"/>
          <w:r w:rsidRPr="00C92396">
            <w:rPr>
              <w:rFonts w:ascii="Dubai" w:hAnsi="Dubai" w:cs="Dubai" w:hint="cs"/>
            </w:rPr>
            <w:t>Bepton</w:t>
          </w:r>
          <w:proofErr w:type="spellEnd"/>
          <w:r w:rsidRPr="00C92396">
            <w:rPr>
              <w:rFonts w:ascii="Dubai" w:hAnsi="Dubai" w:cs="Dubai" w:hint="cs"/>
            </w:rPr>
            <w:t>, Nr Midhurst, West Sussex GU29 0JB, United Kingdom</w:t>
          </w:r>
        </w:p>
        <w:p w14:paraId="77F65B98" w14:textId="1B3996BE" w:rsidR="00025A21" w:rsidRPr="00C92396" w:rsidRDefault="00025A21" w:rsidP="00D31809">
          <w:pPr>
            <w:pStyle w:val="IntenseQuote"/>
            <w:rPr>
              <w:rFonts w:ascii="Dubai" w:hAnsi="Dubai" w:cs="Dubai"/>
            </w:rPr>
          </w:pPr>
          <w:r w:rsidRPr="00C92396">
            <w:rPr>
              <w:rFonts w:ascii="Dubai" w:hAnsi="Dubai" w:cs="Dubai" w:hint="cs"/>
            </w:rPr>
            <w:t>reservations@parkhousehotel.com | +44 (0)1730 819000 | parkhousehotel.com</w:t>
          </w:r>
        </w:p>
      </w:tc>
    </w:tr>
  </w:tbl>
  <w:p w14:paraId="5E807D0C" w14:textId="77777777" w:rsidR="00025A21" w:rsidRPr="00B2407E" w:rsidRDefault="00025A21" w:rsidP="00B2407E">
    <w:pPr>
      <w:pStyle w:val="Footer"/>
      <w:jc w:val="both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0E360D" w14:textId="77777777" w:rsidR="002B6D95" w:rsidRDefault="002B6D95" w:rsidP="00E9529E">
      <w:r>
        <w:separator/>
      </w:r>
    </w:p>
  </w:footnote>
  <w:footnote w:type="continuationSeparator" w:id="0">
    <w:p w14:paraId="24B9E905" w14:textId="77777777" w:rsidR="002B6D95" w:rsidRDefault="002B6D95" w:rsidP="00E952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89"/>
    </w:tblGrid>
    <w:tr w:rsidR="00074323" w14:paraId="677AF8A7" w14:textId="77777777" w:rsidTr="00841CE6">
      <w:tc>
        <w:tcPr>
          <w:tcW w:w="5000" w:type="pct"/>
          <w:tcBorders>
            <w:bottom w:val="single" w:sz="2" w:space="0" w:color="808080" w:themeColor="background1" w:themeShade="80"/>
          </w:tcBorders>
        </w:tcPr>
        <w:p w14:paraId="1E8F2CF7" w14:textId="77777777" w:rsidR="00074323" w:rsidRDefault="00074323" w:rsidP="00074323">
          <w:pPr>
            <w:pStyle w:val="Header"/>
          </w:pPr>
          <w:r>
            <w:rPr>
              <w:noProof/>
              <w:lang w:val="en-US"/>
            </w:rPr>
            <w:drawing>
              <wp:inline distT="0" distB="0" distL="0" distR="0" wp14:anchorId="282360C3" wp14:editId="7043E198">
                <wp:extent cx="897059" cy="897059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ark House logo CMYK (as per menus) 09-12-2016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7059" cy="8970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5BCCFC0" w14:textId="77777777" w:rsidR="00074323" w:rsidRDefault="00074323" w:rsidP="00074323">
          <w:pPr>
            <w:pStyle w:val="Header"/>
          </w:pPr>
        </w:p>
      </w:tc>
    </w:tr>
  </w:tbl>
  <w:p w14:paraId="10815447" w14:textId="6C59BADA" w:rsidR="00074323" w:rsidRDefault="0024596B" w:rsidP="00074323">
    <w:pPr>
      <w:tabs>
        <w:tab w:val="left" w:pos="5835"/>
      </w:tabs>
      <w:rPr>
        <w:rFonts w:ascii="Dubai" w:hAnsi="Dubai" w:cs="Dubai"/>
        <w:sz w:val="28"/>
        <w:szCs w:val="28"/>
      </w:rPr>
    </w:pPr>
    <w:r>
      <w:rPr>
        <w:rFonts w:ascii="Dubai" w:hAnsi="Dubai" w:cs="Dubai"/>
        <w:sz w:val="28"/>
        <w:szCs w:val="28"/>
      </w:rPr>
      <w:t xml:space="preserve">Park House </w:t>
    </w:r>
    <w:r w:rsidR="00074323">
      <w:rPr>
        <w:rFonts w:ascii="Dubai" w:hAnsi="Dubai" w:cs="Dubai"/>
        <w:sz w:val="28"/>
        <w:szCs w:val="28"/>
      </w:rPr>
      <w:t>Kip and Dairy</w:t>
    </w:r>
    <w:r>
      <w:rPr>
        <w:rFonts w:ascii="Dubai" w:hAnsi="Dubai" w:cs="Dubai"/>
        <w:sz w:val="28"/>
        <w:szCs w:val="28"/>
      </w:rPr>
      <w:t>…</w:t>
    </w:r>
  </w:p>
  <w:p w14:paraId="6D571EEB" w14:textId="12780BE9" w:rsidR="00074323" w:rsidRPr="007422A0" w:rsidRDefault="00074323" w:rsidP="00074323">
    <w:pPr>
      <w:tabs>
        <w:tab w:val="left" w:pos="5835"/>
      </w:tabs>
      <w:rPr>
        <w:rFonts w:ascii="Dubai" w:hAnsi="Dubai" w:cs="Dubai"/>
        <w:sz w:val="28"/>
        <w:szCs w:val="28"/>
      </w:rPr>
    </w:pPr>
    <w:r w:rsidRPr="007422A0">
      <w:rPr>
        <w:rFonts w:ascii="Dubai" w:hAnsi="Dubai" w:cs="Dubai"/>
        <w:sz w:val="28"/>
        <w:szCs w:val="28"/>
      </w:rPr>
      <w:t>Collection</w:t>
    </w:r>
    <w:r w:rsidR="0024596B">
      <w:rPr>
        <w:rFonts w:ascii="Dubai" w:hAnsi="Dubai" w:cs="Dubai"/>
        <w:sz w:val="28"/>
        <w:szCs w:val="28"/>
      </w:rPr>
      <w:t xml:space="preserve"> only</w:t>
    </w:r>
    <w:r w:rsidR="00961770">
      <w:rPr>
        <w:rFonts w:ascii="Dubai" w:hAnsi="Dubai" w:cs="Dubai"/>
        <w:sz w:val="28"/>
        <w:szCs w:val="28"/>
      </w:rPr>
      <w:t>. C</w:t>
    </w:r>
    <w:r w:rsidRPr="007422A0">
      <w:rPr>
        <w:rFonts w:ascii="Dubai" w:hAnsi="Dubai" w:cs="Dubai"/>
        <w:sz w:val="28"/>
        <w:szCs w:val="28"/>
      </w:rPr>
      <w:t>all</w:t>
    </w:r>
    <w:r w:rsidR="00961770">
      <w:rPr>
        <w:rFonts w:ascii="Dubai" w:hAnsi="Dubai" w:cs="Dubai"/>
        <w:sz w:val="28"/>
        <w:szCs w:val="28"/>
      </w:rPr>
      <w:t xml:space="preserve"> us</w:t>
    </w:r>
    <w:r w:rsidRPr="007422A0">
      <w:rPr>
        <w:rFonts w:ascii="Dubai" w:hAnsi="Dubai" w:cs="Dubai"/>
        <w:sz w:val="28"/>
        <w:szCs w:val="28"/>
      </w:rPr>
      <w:t xml:space="preserve"> </w:t>
    </w:r>
    <w:r w:rsidR="0024596B">
      <w:rPr>
        <w:rFonts w:ascii="Dubai" w:hAnsi="Dubai" w:cs="Dubai"/>
        <w:sz w:val="28"/>
        <w:szCs w:val="28"/>
      </w:rPr>
      <w:t xml:space="preserve">01730 </w:t>
    </w:r>
    <w:r>
      <w:rPr>
        <w:rFonts w:ascii="Dubai" w:hAnsi="Dubai" w:cs="Dubai"/>
        <w:sz w:val="28"/>
        <w:szCs w:val="28"/>
      </w:rPr>
      <w:t>819000</w:t>
    </w:r>
  </w:p>
  <w:p w14:paraId="6834CA08" w14:textId="77777777" w:rsidR="00025A21" w:rsidRDefault="00025A21" w:rsidP="00E952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89"/>
    </w:tblGrid>
    <w:tr w:rsidR="00025A21" w14:paraId="049D271B" w14:textId="77777777" w:rsidTr="00B2407E">
      <w:tc>
        <w:tcPr>
          <w:tcW w:w="5000" w:type="pct"/>
          <w:tcBorders>
            <w:bottom w:val="single" w:sz="2" w:space="0" w:color="808080" w:themeColor="background1" w:themeShade="80"/>
          </w:tcBorders>
        </w:tcPr>
        <w:p w14:paraId="07F08C6C" w14:textId="77777777" w:rsidR="00025A21" w:rsidRDefault="00025A21" w:rsidP="00B2407E">
          <w:pPr>
            <w:pStyle w:val="Header"/>
          </w:pPr>
          <w:r>
            <w:rPr>
              <w:noProof/>
              <w:lang w:val="en-US"/>
            </w:rPr>
            <w:drawing>
              <wp:inline distT="0" distB="0" distL="0" distR="0" wp14:anchorId="670187E3" wp14:editId="40C6FF55">
                <wp:extent cx="897059" cy="897059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ark House logo CMYK (as per menus) 09-12-2016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7059" cy="8970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247B951" w14:textId="77777777" w:rsidR="00025A21" w:rsidRDefault="00025A21" w:rsidP="00B2407E">
          <w:pPr>
            <w:pStyle w:val="Header"/>
          </w:pPr>
        </w:p>
      </w:tc>
    </w:tr>
  </w:tbl>
  <w:p w14:paraId="2458506A" w14:textId="13DB3574" w:rsidR="005523DC" w:rsidRPr="007422A0" w:rsidRDefault="001A4837" w:rsidP="005523DC">
    <w:pPr>
      <w:pStyle w:val="Title"/>
      <w:rPr>
        <w:rFonts w:ascii="Dubai" w:hAnsi="Dubai" w:cs="Dubai"/>
        <w:sz w:val="28"/>
        <w:szCs w:val="28"/>
      </w:rPr>
    </w:pPr>
    <w:r>
      <w:rPr>
        <w:rFonts w:ascii="Dubai" w:hAnsi="Dubai" w:cs="Dubai"/>
        <w:sz w:val="28"/>
        <w:szCs w:val="28"/>
      </w:rPr>
      <w:t>Pop the trunk and go…</w:t>
    </w:r>
  </w:p>
  <w:p w14:paraId="15025E03" w14:textId="23563FA3" w:rsidR="00375277" w:rsidRPr="007422A0" w:rsidRDefault="00B103E8" w:rsidP="004B2343">
    <w:pPr>
      <w:tabs>
        <w:tab w:val="left" w:pos="5835"/>
      </w:tabs>
      <w:rPr>
        <w:rFonts w:ascii="Dubai" w:hAnsi="Dubai" w:cs="Dubai"/>
        <w:sz w:val="28"/>
        <w:szCs w:val="28"/>
      </w:rPr>
    </w:pPr>
    <w:r w:rsidRPr="007422A0">
      <w:rPr>
        <w:rFonts w:ascii="Dubai" w:hAnsi="Dubai" w:cs="Dubai"/>
        <w:sz w:val="28"/>
        <w:szCs w:val="28"/>
      </w:rPr>
      <w:t>Park House t</w:t>
    </w:r>
    <w:r w:rsidR="005523DC" w:rsidRPr="007422A0">
      <w:rPr>
        <w:rFonts w:ascii="Dubai" w:hAnsi="Dubai" w:cs="Dubai"/>
        <w:sz w:val="28"/>
        <w:szCs w:val="28"/>
      </w:rPr>
      <w:t>ake away menu</w:t>
    </w:r>
  </w:p>
  <w:p w14:paraId="3ED41599" w14:textId="5B5DD3C1" w:rsidR="00B103E8" w:rsidRPr="007422A0" w:rsidRDefault="00B103E8" w:rsidP="004B2343">
    <w:pPr>
      <w:tabs>
        <w:tab w:val="left" w:pos="5835"/>
      </w:tabs>
      <w:rPr>
        <w:rFonts w:ascii="Dubai" w:hAnsi="Dubai" w:cs="Dubai"/>
        <w:sz w:val="28"/>
        <w:szCs w:val="28"/>
      </w:rPr>
    </w:pPr>
    <w:r w:rsidRPr="007422A0">
      <w:rPr>
        <w:rFonts w:ascii="Dubai" w:hAnsi="Dubai" w:cs="Dubai"/>
        <w:sz w:val="28"/>
        <w:szCs w:val="28"/>
      </w:rPr>
      <w:t>Collection best</w:t>
    </w:r>
    <w:r w:rsidR="00FC4806" w:rsidRPr="007422A0">
      <w:rPr>
        <w:rFonts w:ascii="Dubai" w:hAnsi="Dubai" w:cs="Dubai"/>
        <w:sz w:val="28"/>
        <w:szCs w:val="28"/>
      </w:rPr>
      <w:t>,</w:t>
    </w:r>
    <w:r w:rsidR="00074323">
      <w:rPr>
        <w:rFonts w:ascii="Dubai" w:hAnsi="Dubai" w:cs="Dubai"/>
        <w:sz w:val="28"/>
        <w:szCs w:val="28"/>
      </w:rPr>
      <w:t xml:space="preserve"> delivery available</w:t>
    </w:r>
    <w:r w:rsidR="00961770">
      <w:rPr>
        <w:rFonts w:ascii="Dubai" w:hAnsi="Dubai" w:cs="Dubai"/>
        <w:sz w:val="28"/>
        <w:szCs w:val="28"/>
      </w:rPr>
      <w:t>. C</w:t>
    </w:r>
    <w:r w:rsidR="00FC4806" w:rsidRPr="007422A0">
      <w:rPr>
        <w:rFonts w:ascii="Dubai" w:hAnsi="Dubai" w:cs="Dubai"/>
        <w:sz w:val="28"/>
        <w:szCs w:val="28"/>
      </w:rPr>
      <w:t>all</w:t>
    </w:r>
    <w:r w:rsidR="00961770">
      <w:rPr>
        <w:rFonts w:ascii="Dubai" w:hAnsi="Dubai" w:cs="Dubai"/>
        <w:sz w:val="28"/>
        <w:szCs w:val="28"/>
      </w:rPr>
      <w:t xml:space="preserve"> us</w:t>
    </w:r>
    <w:r w:rsidR="00FC4806" w:rsidRPr="007422A0">
      <w:rPr>
        <w:rFonts w:ascii="Dubai" w:hAnsi="Dubai" w:cs="Dubai"/>
        <w:sz w:val="28"/>
        <w:szCs w:val="28"/>
      </w:rPr>
      <w:t xml:space="preserve"> </w:t>
    </w:r>
    <w:r w:rsidR="0024596B">
      <w:rPr>
        <w:rFonts w:ascii="Dubai" w:hAnsi="Dubai" w:cs="Dubai"/>
        <w:sz w:val="28"/>
        <w:szCs w:val="28"/>
      </w:rPr>
      <w:t xml:space="preserve">01730 </w:t>
    </w:r>
    <w:r w:rsidR="007422A0">
      <w:rPr>
        <w:rFonts w:ascii="Dubai" w:hAnsi="Dubai" w:cs="Dubai"/>
        <w:sz w:val="28"/>
        <w:szCs w:val="28"/>
      </w:rPr>
      <w:t>819000</w:t>
    </w:r>
  </w:p>
  <w:p w14:paraId="0F804FB8" w14:textId="77777777" w:rsidR="00025A21" w:rsidRPr="004976F7" w:rsidRDefault="00025A21" w:rsidP="005A1928">
    <w:pPr>
      <w:jc w:val="both"/>
      <w:rPr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306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MLOwMDIzNjI0MDdS0lEKTi0uzszPAykwNK8FADcnfLYtAAAA"/>
  </w:docVars>
  <w:rsids>
    <w:rsidRoot w:val="00F32802"/>
    <w:rsid w:val="00013334"/>
    <w:rsid w:val="00017126"/>
    <w:rsid w:val="00025A21"/>
    <w:rsid w:val="0003238D"/>
    <w:rsid w:val="000437AB"/>
    <w:rsid w:val="00054EF5"/>
    <w:rsid w:val="0006118E"/>
    <w:rsid w:val="00067DF3"/>
    <w:rsid w:val="00067F22"/>
    <w:rsid w:val="00074323"/>
    <w:rsid w:val="000A0517"/>
    <w:rsid w:val="000A0E01"/>
    <w:rsid w:val="000B6947"/>
    <w:rsid w:val="000C4D73"/>
    <w:rsid w:val="000D10A9"/>
    <w:rsid w:val="000F771A"/>
    <w:rsid w:val="0012097F"/>
    <w:rsid w:val="001257C6"/>
    <w:rsid w:val="0013573B"/>
    <w:rsid w:val="00137455"/>
    <w:rsid w:val="0015145C"/>
    <w:rsid w:val="00162D70"/>
    <w:rsid w:val="00196B36"/>
    <w:rsid w:val="00197B53"/>
    <w:rsid w:val="001A4837"/>
    <w:rsid w:val="001A5733"/>
    <w:rsid w:val="001B6A80"/>
    <w:rsid w:val="001B6EDD"/>
    <w:rsid w:val="001E2E8B"/>
    <w:rsid w:val="0024329D"/>
    <w:rsid w:val="0024596B"/>
    <w:rsid w:val="00254B13"/>
    <w:rsid w:val="0025649E"/>
    <w:rsid w:val="00264482"/>
    <w:rsid w:val="00290B18"/>
    <w:rsid w:val="002B6D95"/>
    <w:rsid w:val="002B77A7"/>
    <w:rsid w:val="002C346B"/>
    <w:rsid w:val="002D62A3"/>
    <w:rsid w:val="002F779D"/>
    <w:rsid w:val="00305D08"/>
    <w:rsid w:val="00337E92"/>
    <w:rsid w:val="00354F89"/>
    <w:rsid w:val="003712ED"/>
    <w:rsid w:val="0037443B"/>
    <w:rsid w:val="00375277"/>
    <w:rsid w:val="00387E8F"/>
    <w:rsid w:val="003916A7"/>
    <w:rsid w:val="003C2272"/>
    <w:rsid w:val="003D4A50"/>
    <w:rsid w:val="003E68D2"/>
    <w:rsid w:val="003F3734"/>
    <w:rsid w:val="003F402F"/>
    <w:rsid w:val="003F7183"/>
    <w:rsid w:val="004103AD"/>
    <w:rsid w:val="0042494B"/>
    <w:rsid w:val="004268BF"/>
    <w:rsid w:val="00453EFA"/>
    <w:rsid w:val="004679F7"/>
    <w:rsid w:val="0048007E"/>
    <w:rsid w:val="00493C43"/>
    <w:rsid w:val="004976F7"/>
    <w:rsid w:val="004A4555"/>
    <w:rsid w:val="004B2343"/>
    <w:rsid w:val="004B2AAE"/>
    <w:rsid w:val="004B4569"/>
    <w:rsid w:val="004E7581"/>
    <w:rsid w:val="00500C4F"/>
    <w:rsid w:val="00510ADC"/>
    <w:rsid w:val="00517BC0"/>
    <w:rsid w:val="00537F4B"/>
    <w:rsid w:val="005523DC"/>
    <w:rsid w:val="0055746B"/>
    <w:rsid w:val="0059198D"/>
    <w:rsid w:val="005A1928"/>
    <w:rsid w:val="005A5C04"/>
    <w:rsid w:val="005C3A9B"/>
    <w:rsid w:val="005C7FC2"/>
    <w:rsid w:val="005E60C4"/>
    <w:rsid w:val="0060146C"/>
    <w:rsid w:val="00601E2D"/>
    <w:rsid w:val="00604445"/>
    <w:rsid w:val="00640A48"/>
    <w:rsid w:val="0064464E"/>
    <w:rsid w:val="0065746A"/>
    <w:rsid w:val="00684B80"/>
    <w:rsid w:val="0069317F"/>
    <w:rsid w:val="00694572"/>
    <w:rsid w:val="006957F0"/>
    <w:rsid w:val="006A677A"/>
    <w:rsid w:val="006A7633"/>
    <w:rsid w:val="006C11C7"/>
    <w:rsid w:val="006C1899"/>
    <w:rsid w:val="006C21A8"/>
    <w:rsid w:val="006D43D5"/>
    <w:rsid w:val="006E20FE"/>
    <w:rsid w:val="007422A0"/>
    <w:rsid w:val="00746024"/>
    <w:rsid w:val="007600DD"/>
    <w:rsid w:val="00780587"/>
    <w:rsid w:val="00795176"/>
    <w:rsid w:val="007A0AEF"/>
    <w:rsid w:val="007A4BDE"/>
    <w:rsid w:val="007B0423"/>
    <w:rsid w:val="007B701B"/>
    <w:rsid w:val="007D6AE1"/>
    <w:rsid w:val="007F2319"/>
    <w:rsid w:val="007F6E18"/>
    <w:rsid w:val="00815EE6"/>
    <w:rsid w:val="008247A6"/>
    <w:rsid w:val="008428CF"/>
    <w:rsid w:val="00844CBA"/>
    <w:rsid w:val="00846E1D"/>
    <w:rsid w:val="00871DD5"/>
    <w:rsid w:val="008935B1"/>
    <w:rsid w:val="008A4330"/>
    <w:rsid w:val="008B5A85"/>
    <w:rsid w:val="008C77EF"/>
    <w:rsid w:val="008C78AD"/>
    <w:rsid w:val="008D3D38"/>
    <w:rsid w:val="008D3ECC"/>
    <w:rsid w:val="008E2DFC"/>
    <w:rsid w:val="008E3804"/>
    <w:rsid w:val="008F353C"/>
    <w:rsid w:val="00906442"/>
    <w:rsid w:val="00907D9B"/>
    <w:rsid w:val="00915046"/>
    <w:rsid w:val="00922096"/>
    <w:rsid w:val="00941CED"/>
    <w:rsid w:val="00961770"/>
    <w:rsid w:val="00961C36"/>
    <w:rsid w:val="00967AFF"/>
    <w:rsid w:val="00972A5D"/>
    <w:rsid w:val="0097459E"/>
    <w:rsid w:val="00975B86"/>
    <w:rsid w:val="009B564C"/>
    <w:rsid w:val="009E1D99"/>
    <w:rsid w:val="009E4C50"/>
    <w:rsid w:val="009F619B"/>
    <w:rsid w:val="00A134DE"/>
    <w:rsid w:val="00A17A50"/>
    <w:rsid w:val="00A23825"/>
    <w:rsid w:val="00A31702"/>
    <w:rsid w:val="00A6598A"/>
    <w:rsid w:val="00A752A0"/>
    <w:rsid w:val="00A82E12"/>
    <w:rsid w:val="00A914DB"/>
    <w:rsid w:val="00AA7CB7"/>
    <w:rsid w:val="00AB798C"/>
    <w:rsid w:val="00AD66ED"/>
    <w:rsid w:val="00AE2CB2"/>
    <w:rsid w:val="00AF3C32"/>
    <w:rsid w:val="00B03882"/>
    <w:rsid w:val="00B103E8"/>
    <w:rsid w:val="00B1444A"/>
    <w:rsid w:val="00B20CED"/>
    <w:rsid w:val="00B2407E"/>
    <w:rsid w:val="00B7705B"/>
    <w:rsid w:val="00B9753F"/>
    <w:rsid w:val="00BA7EED"/>
    <w:rsid w:val="00BB0EDC"/>
    <w:rsid w:val="00BC0B78"/>
    <w:rsid w:val="00BC6BC2"/>
    <w:rsid w:val="00C179A8"/>
    <w:rsid w:val="00C22244"/>
    <w:rsid w:val="00C22A72"/>
    <w:rsid w:val="00C34D95"/>
    <w:rsid w:val="00C723D1"/>
    <w:rsid w:val="00C74F91"/>
    <w:rsid w:val="00C85C40"/>
    <w:rsid w:val="00C92396"/>
    <w:rsid w:val="00C94B1B"/>
    <w:rsid w:val="00C971BD"/>
    <w:rsid w:val="00CB3030"/>
    <w:rsid w:val="00CD5C7C"/>
    <w:rsid w:val="00CE4C14"/>
    <w:rsid w:val="00CF7099"/>
    <w:rsid w:val="00CF7F39"/>
    <w:rsid w:val="00D00DA6"/>
    <w:rsid w:val="00D135BD"/>
    <w:rsid w:val="00D13663"/>
    <w:rsid w:val="00D17D8B"/>
    <w:rsid w:val="00D31809"/>
    <w:rsid w:val="00D36782"/>
    <w:rsid w:val="00D40ACB"/>
    <w:rsid w:val="00D40FEE"/>
    <w:rsid w:val="00D534DB"/>
    <w:rsid w:val="00D637D3"/>
    <w:rsid w:val="00D82001"/>
    <w:rsid w:val="00DA5D75"/>
    <w:rsid w:val="00DB609C"/>
    <w:rsid w:val="00DC3594"/>
    <w:rsid w:val="00DC7ECB"/>
    <w:rsid w:val="00DE2EF0"/>
    <w:rsid w:val="00E01C0F"/>
    <w:rsid w:val="00E142E6"/>
    <w:rsid w:val="00E27897"/>
    <w:rsid w:val="00E3187C"/>
    <w:rsid w:val="00E41C12"/>
    <w:rsid w:val="00E7716B"/>
    <w:rsid w:val="00E81750"/>
    <w:rsid w:val="00E9529E"/>
    <w:rsid w:val="00E95D9E"/>
    <w:rsid w:val="00EB65A7"/>
    <w:rsid w:val="00ED1F3B"/>
    <w:rsid w:val="00ED23D4"/>
    <w:rsid w:val="00EE2F54"/>
    <w:rsid w:val="00F040BC"/>
    <w:rsid w:val="00F0418F"/>
    <w:rsid w:val="00F04E05"/>
    <w:rsid w:val="00F06DFD"/>
    <w:rsid w:val="00F07BB7"/>
    <w:rsid w:val="00F1686D"/>
    <w:rsid w:val="00F32802"/>
    <w:rsid w:val="00F571AE"/>
    <w:rsid w:val="00F72643"/>
    <w:rsid w:val="00F74844"/>
    <w:rsid w:val="00FC20C2"/>
    <w:rsid w:val="00FC4806"/>
    <w:rsid w:val="00FD35BA"/>
    <w:rsid w:val="00FE3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4FECF9"/>
  <w14:defaultImageDpi w14:val="330"/>
  <w15:docId w15:val="{EA7B90AE-6B15-4652-A094-5843CDCCD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29E"/>
    <w:pPr>
      <w:widowControl w:val="0"/>
      <w:jc w:val="center"/>
    </w:pPr>
    <w:rPr>
      <w:rFonts w:ascii="Calibri" w:hAnsi="Calibri"/>
      <w:sz w:val="18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529E"/>
    <w:pPr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529E"/>
    <w:pPr>
      <w:outlineLvl w:val="1"/>
    </w:pPr>
    <w:rPr>
      <w:rFonts w:asciiTheme="majorHAnsi" w:eastAsiaTheme="majorEastAsia" w:hAnsiTheme="majorHAnsi" w:cstheme="majorBidi"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529E"/>
    <w:pPr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0A051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0A0517"/>
    <w:rPr>
      <w:rFonts w:ascii="Calibri" w:hAnsi="Calibri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9529E"/>
    <w:rPr>
      <w:rFonts w:asciiTheme="majorHAnsi" w:eastAsiaTheme="majorEastAsia" w:hAnsiTheme="majorHAnsi" w:cstheme="majorBidi"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529E"/>
    <w:rPr>
      <w:rFonts w:asciiTheme="majorHAnsi" w:eastAsiaTheme="majorEastAsia" w:hAnsiTheme="majorHAnsi" w:cstheme="majorBidi"/>
      <w:bCs/>
      <w:sz w:val="26"/>
      <w:szCs w:val="26"/>
    </w:rPr>
  </w:style>
  <w:style w:type="paragraph" w:styleId="Title">
    <w:name w:val="Title"/>
    <w:aliases w:val="Menu Title"/>
    <w:basedOn w:val="Normal"/>
    <w:next w:val="Normal"/>
    <w:link w:val="TitleChar"/>
    <w:uiPriority w:val="10"/>
    <w:qFormat/>
    <w:rsid w:val="00AB798C"/>
    <w:pPr>
      <w:contextualSpacing/>
    </w:pPr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character" w:customStyle="1" w:styleId="TitleChar">
    <w:name w:val="Title Char"/>
    <w:aliases w:val="Menu Title Char"/>
    <w:basedOn w:val="DefaultParagraphFont"/>
    <w:link w:val="Title"/>
    <w:uiPriority w:val="10"/>
    <w:rsid w:val="00AB798C"/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E9529E"/>
    <w:rPr>
      <w:rFonts w:asciiTheme="majorHAnsi" w:eastAsiaTheme="majorEastAsia" w:hAnsiTheme="majorHAnsi" w:cstheme="majorBidi"/>
      <w:b/>
      <w:bCs/>
      <w:sz w:val="18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0A0517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styleId="BookTitle">
    <w:name w:val="Book Title"/>
    <w:basedOn w:val="DefaultParagraphFont"/>
    <w:uiPriority w:val="33"/>
    <w:rsid w:val="000A0517"/>
    <w:rPr>
      <w:b/>
      <w:bCs/>
      <w:smallCaps/>
      <w:spacing w:val="5"/>
    </w:rPr>
  </w:style>
  <w:style w:type="paragraph" w:styleId="IntenseQuote">
    <w:name w:val="Intense Quote"/>
    <w:aliases w:val="Disclaimer / Footer,Disclaimer"/>
    <w:basedOn w:val="Normal"/>
    <w:next w:val="Normal"/>
    <w:link w:val="IntenseQuoteChar"/>
    <w:uiPriority w:val="30"/>
    <w:qFormat/>
    <w:rsid w:val="007B701B"/>
    <w:pPr>
      <w:tabs>
        <w:tab w:val="left" w:pos="2692"/>
        <w:tab w:val="center" w:pos="7530"/>
      </w:tabs>
      <w:spacing w:before="120" w:after="120"/>
    </w:pPr>
    <w:rPr>
      <w:spacing w:val="10"/>
      <w:sz w:val="14"/>
      <w:szCs w:val="14"/>
    </w:rPr>
  </w:style>
  <w:style w:type="character" w:customStyle="1" w:styleId="IntenseQuoteChar">
    <w:name w:val="Intense Quote Char"/>
    <w:aliases w:val="Disclaimer / Footer Char,Disclaimer Char"/>
    <w:basedOn w:val="DefaultParagraphFont"/>
    <w:link w:val="IntenseQuote"/>
    <w:uiPriority w:val="30"/>
    <w:rsid w:val="007B701B"/>
    <w:rPr>
      <w:rFonts w:ascii="Calibri" w:hAnsi="Calibri"/>
      <w:spacing w:val="10"/>
      <w:sz w:val="14"/>
      <w:szCs w:val="14"/>
    </w:rPr>
  </w:style>
  <w:style w:type="table" w:styleId="TableGrid">
    <w:name w:val="Table Grid"/>
    <w:basedOn w:val="TableNormal"/>
    <w:uiPriority w:val="59"/>
    <w:rsid w:val="003916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F353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353C"/>
    <w:rPr>
      <w:rFonts w:ascii="Calibri" w:hAnsi="Calibri"/>
      <w:sz w:val="18"/>
      <w:szCs w:val="20"/>
    </w:rPr>
  </w:style>
  <w:style w:type="paragraph" w:styleId="Footer">
    <w:name w:val="footer"/>
    <w:basedOn w:val="Normal"/>
    <w:link w:val="FooterChar"/>
    <w:uiPriority w:val="99"/>
    <w:unhideWhenUsed/>
    <w:rsid w:val="008F353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353C"/>
    <w:rPr>
      <w:rFonts w:ascii="Calibri" w:hAnsi="Calibri"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3334"/>
    <w:rPr>
      <w:rFonts w:ascii="Lucida Grande" w:hAnsi="Lucida Grande" w:cs="Lucida Grande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334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rsid w:val="00537F4B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2F54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5145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00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0481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8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3700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684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94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9248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4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969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39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0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266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03686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70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905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3126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1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12259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664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25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2003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79831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03A4D6A-D0A4-4446-B21E-17227E92E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OLI.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d Elliott</cp:lastModifiedBy>
  <cp:revision>2</cp:revision>
  <cp:lastPrinted>2020-03-20T15:38:00Z</cp:lastPrinted>
  <dcterms:created xsi:type="dcterms:W3CDTF">2020-03-21T11:19:00Z</dcterms:created>
  <dcterms:modified xsi:type="dcterms:W3CDTF">2020-03-21T11:19:00Z</dcterms:modified>
</cp:coreProperties>
</file>